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C1745" w14:textId="77777777" w:rsidR="00372561" w:rsidRPr="00C9045A" w:rsidRDefault="00372561" w:rsidP="00372561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Pr="00C9045A">
        <w:rPr>
          <w:b/>
          <w:lang w:val="es-ES_tradnl"/>
        </w:rPr>
        <w:t>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192/24</w:t>
      </w:r>
    </w:p>
    <w:p w14:paraId="7F357593" w14:textId="77777777" w:rsidR="00372561" w:rsidRPr="00C9045A" w:rsidRDefault="00372561" w:rsidP="00372561">
      <w:pPr>
        <w:ind w:firstLine="3402"/>
        <w:jc w:val="right"/>
        <w:rPr>
          <w:lang w:val="es-AR"/>
        </w:rPr>
      </w:pPr>
    </w:p>
    <w:p w14:paraId="40EC7B7E" w14:textId="77777777" w:rsidR="00372561" w:rsidRPr="00C9045A" w:rsidRDefault="00372561" w:rsidP="00372561">
      <w:pPr>
        <w:ind w:firstLine="3402"/>
        <w:rPr>
          <w:b/>
          <w:lang w:val="es-AR"/>
        </w:rPr>
      </w:pPr>
      <w:r w:rsidRPr="00F7546E">
        <w:rPr>
          <w:b/>
          <w:lang w:val="es-AR"/>
        </w:rPr>
        <w:t xml:space="preserve">Corresponde al Expe N° </w:t>
      </w:r>
      <w:r>
        <w:rPr>
          <w:b/>
          <w:lang w:val="es-AR"/>
        </w:rPr>
        <w:t>2592/24</w:t>
      </w:r>
    </w:p>
    <w:p w14:paraId="4B4A7627" w14:textId="77777777" w:rsidR="00372561" w:rsidRPr="00C9045A" w:rsidRDefault="00372561" w:rsidP="00372561">
      <w:pPr>
        <w:ind w:firstLine="3402"/>
        <w:jc w:val="right"/>
        <w:rPr>
          <w:lang w:val="es-AR"/>
        </w:rPr>
      </w:pPr>
    </w:p>
    <w:p w14:paraId="02A386CB" w14:textId="155985A9" w:rsidR="00372561" w:rsidRPr="00C9045A" w:rsidRDefault="00372561" w:rsidP="00372561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6 de agosto de 2024</w:t>
      </w:r>
      <w:bookmarkStart w:id="0" w:name="_GoBack"/>
      <w:bookmarkEnd w:id="0"/>
    </w:p>
    <w:p w14:paraId="5676DE4E" w14:textId="77777777" w:rsidR="00372561" w:rsidRPr="00C9045A" w:rsidRDefault="00372561" w:rsidP="00372561">
      <w:pPr>
        <w:jc w:val="right"/>
        <w:rPr>
          <w:lang w:val="es-AR"/>
        </w:rPr>
      </w:pPr>
    </w:p>
    <w:p w14:paraId="293B37E6" w14:textId="77777777" w:rsidR="00372561" w:rsidRPr="00C9045A" w:rsidRDefault="00372561" w:rsidP="00372561">
      <w:pPr>
        <w:jc w:val="both"/>
        <w:rPr>
          <w:b/>
          <w:lang w:val="es-AR"/>
        </w:rPr>
      </w:pPr>
    </w:p>
    <w:p w14:paraId="5FDC29B3" w14:textId="77777777" w:rsidR="00372561" w:rsidRPr="00C9045A" w:rsidRDefault="00372561" w:rsidP="00372561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1C38AC3E" w14:textId="77777777" w:rsidR="00372561" w:rsidRDefault="00372561" w:rsidP="00372561">
      <w:pPr>
        <w:spacing w:line="260" w:lineRule="exact"/>
        <w:ind w:firstLine="851"/>
        <w:jc w:val="both"/>
        <w:rPr>
          <w:bCs/>
          <w:lang w:val="es-ES_tradnl"/>
        </w:rPr>
      </w:pPr>
    </w:p>
    <w:p w14:paraId="453495CC" w14:textId="77777777" w:rsidR="00372561" w:rsidRPr="00F56BEA" w:rsidRDefault="00372561" w:rsidP="00372561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Introducción a la Ingeniería de Software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14:paraId="0D6393B2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4025CC4F" w14:textId="77777777" w:rsidR="00372561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051BD8D5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185A0699" w14:textId="77777777" w:rsidR="00372561" w:rsidRPr="00C9045A" w:rsidRDefault="00372561" w:rsidP="00372561">
      <w:pPr>
        <w:jc w:val="both"/>
        <w:rPr>
          <w:lang w:val="es-AR"/>
        </w:rPr>
      </w:pPr>
    </w:p>
    <w:p w14:paraId="50BBDD4B" w14:textId="77777777" w:rsidR="00372561" w:rsidRPr="00C9045A" w:rsidRDefault="00372561" w:rsidP="00372561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52256B8C" w14:textId="77777777" w:rsidR="00372561" w:rsidRPr="00C9045A" w:rsidRDefault="00372561" w:rsidP="00372561">
      <w:pPr>
        <w:jc w:val="both"/>
        <w:rPr>
          <w:lang w:val="es-AR" w:eastAsia="es-AR"/>
        </w:rPr>
      </w:pPr>
    </w:p>
    <w:p w14:paraId="009BC9E2" w14:textId="77777777" w:rsidR="00372561" w:rsidRPr="00F7546E" w:rsidRDefault="00372561" w:rsidP="00372561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Pr="00F7546E">
        <w:rPr>
          <w:lang w:val="es-AR" w:eastAsia="es-AR"/>
        </w:rPr>
        <w:t xml:space="preserve">Que se procedió a realizar un llamado a inscripción para cubrir dicho cargo en el presente cuatrimestre; </w:t>
      </w:r>
    </w:p>
    <w:p w14:paraId="739C856A" w14:textId="77777777" w:rsidR="00372561" w:rsidRPr="00F7546E" w:rsidRDefault="00372561" w:rsidP="00372561">
      <w:pPr>
        <w:jc w:val="both"/>
        <w:rPr>
          <w:lang w:val="es-AR" w:eastAsia="es-AR"/>
        </w:rPr>
      </w:pPr>
    </w:p>
    <w:p w14:paraId="56B73B0E" w14:textId="77777777" w:rsidR="00372561" w:rsidRPr="00F7546E" w:rsidRDefault="00372561" w:rsidP="00372561">
      <w:pPr>
        <w:ind w:firstLine="851"/>
        <w:jc w:val="both"/>
        <w:rPr>
          <w:lang w:val="es-AR" w:eastAsia="es-AR"/>
        </w:rPr>
      </w:pPr>
      <w:r w:rsidRPr="00F7546E">
        <w:rPr>
          <w:lang w:val="es-AR" w:eastAsia="es-AR"/>
        </w:rPr>
        <w:t>Que la Comisión Ad Hoc designada para analizar los antecedentes de los inscriptos, recomendó la designación de</w:t>
      </w:r>
      <w:r>
        <w:rPr>
          <w:lang w:val="es-AR" w:eastAsia="es-AR"/>
        </w:rPr>
        <w:t xml:space="preserve">l Sr. Agustín </w:t>
      </w:r>
      <w:proofErr w:type="spellStart"/>
      <w:r>
        <w:rPr>
          <w:lang w:val="es-AR" w:eastAsia="es-AR"/>
        </w:rPr>
        <w:t>Peyrot</w:t>
      </w:r>
      <w:proofErr w:type="spellEnd"/>
      <w:r w:rsidRPr="00F7546E">
        <w:rPr>
          <w:lang w:val="es-AR" w:eastAsia="es-AR"/>
        </w:rPr>
        <w:t xml:space="preserve"> para desempeñarse como Ayudante de Docencia de la mencionada materia en el presente cuatrimestre; </w:t>
      </w:r>
    </w:p>
    <w:p w14:paraId="4E615DBA" w14:textId="77777777" w:rsidR="00372561" w:rsidRPr="00F7546E" w:rsidRDefault="00372561" w:rsidP="00372561">
      <w:pPr>
        <w:ind w:firstLine="851"/>
        <w:jc w:val="both"/>
        <w:rPr>
          <w:lang w:val="es-AR"/>
        </w:rPr>
      </w:pPr>
    </w:p>
    <w:p w14:paraId="08559A04" w14:textId="77777777" w:rsidR="00372561" w:rsidRPr="00A406C6" w:rsidRDefault="00372561" w:rsidP="00372561">
      <w:pPr>
        <w:ind w:firstLine="851"/>
        <w:jc w:val="both"/>
        <w:rPr>
          <w:lang w:val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</w:t>
      </w:r>
      <w:r w:rsidRPr="00A406C6">
        <w:rPr>
          <w:bCs/>
          <w:lang w:val="es-ES_tradnl"/>
        </w:rPr>
        <w:t xml:space="preserve">  </w:t>
      </w: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14:paraId="57023F14" w14:textId="77777777" w:rsidR="00372561" w:rsidRPr="00C9045A" w:rsidRDefault="00372561" w:rsidP="00372561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14:paraId="0C3AC1E1" w14:textId="77777777" w:rsidR="00372561" w:rsidRPr="00C9045A" w:rsidRDefault="00372561" w:rsidP="00372561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452C7F86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72506A7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427D1FBE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55378527" w14:textId="77777777" w:rsidR="00372561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4DFC0DCC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59AA22C6" w14:textId="77777777" w:rsidR="00372561" w:rsidRPr="00C9045A" w:rsidRDefault="00372561" w:rsidP="003725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6F04F3B2" w14:textId="77777777" w:rsidR="00372561" w:rsidRPr="00C9045A" w:rsidRDefault="00372561" w:rsidP="00372561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2C05F7D7" w14:textId="77777777" w:rsidR="00372561" w:rsidRPr="00C9045A" w:rsidRDefault="00372561" w:rsidP="00372561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>Señor</w:t>
      </w:r>
      <w:r>
        <w:rPr>
          <w:b/>
          <w:snapToGrid w:val="0"/>
          <w:lang w:val="es-AR" w:eastAsia="es-ES"/>
        </w:rPr>
        <w:t xml:space="preserve"> Agustín Santiago PEYROT </w:t>
      </w:r>
      <w:r>
        <w:rPr>
          <w:b/>
          <w:lang w:val="es-AR" w:eastAsia="es-ES"/>
        </w:rPr>
        <w:t>(DNI: 40.874.69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>
        <w:rPr>
          <w:snapToGrid w:val="0"/>
          <w:lang w:val="es-AR" w:eastAsia="es-ES"/>
        </w:rPr>
        <w:t>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71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 xml:space="preserve"> la efectiva toma de posesión del </w:t>
      </w:r>
      <w:proofErr w:type="spellStart"/>
      <w:r>
        <w:rPr>
          <w:snapToGrid w:val="0"/>
          <w:lang w:val="es-AR" w:eastAsia="es-ES"/>
        </w:rPr>
        <w:t>cago</w:t>
      </w:r>
      <w:proofErr w:type="spellEnd"/>
      <w:r>
        <w:rPr>
          <w:snapToGrid w:val="0"/>
          <w:lang w:val="es-AR" w:eastAsia="es-ES"/>
        </w:rPr>
        <w:t xml:space="preserve"> y hasta el 30 de noviembre de 2024.</w:t>
      </w:r>
    </w:p>
    <w:p w14:paraId="7C01B676" w14:textId="77777777" w:rsidR="00372561" w:rsidRDefault="00372561" w:rsidP="00372561">
      <w:pPr>
        <w:jc w:val="both"/>
        <w:rPr>
          <w:snapToGrid w:val="0"/>
          <w:lang w:val="es-AR" w:eastAsia="es-ES"/>
        </w:rPr>
      </w:pPr>
    </w:p>
    <w:p w14:paraId="10610F3E" w14:textId="1489AE0C" w:rsidR="00372561" w:rsidRDefault="00372561" w:rsidP="0037256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6926F7F" w14:textId="77777777" w:rsidR="00372561" w:rsidRPr="00C9045A" w:rsidRDefault="00372561" w:rsidP="0037256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92/24</w:t>
      </w:r>
    </w:p>
    <w:p w14:paraId="6ACC6142" w14:textId="77777777" w:rsidR="00372561" w:rsidRDefault="00372561" w:rsidP="00372561">
      <w:pPr>
        <w:tabs>
          <w:tab w:val="left" w:pos="5670"/>
        </w:tabs>
        <w:jc w:val="both"/>
        <w:rPr>
          <w:b/>
          <w:lang w:val="es-AR"/>
        </w:rPr>
      </w:pPr>
    </w:p>
    <w:p w14:paraId="3DBC0036" w14:textId="77777777" w:rsidR="00372561" w:rsidRPr="00C9045A" w:rsidRDefault="00372561" w:rsidP="00372561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>
        <w:rPr>
          <w:lang w:val="es-AR"/>
        </w:rPr>
        <w:t>go de Ayudante de Docencia “B”.</w:t>
      </w:r>
    </w:p>
    <w:p w14:paraId="7060EC5C" w14:textId="77777777" w:rsidR="00372561" w:rsidRPr="00C9045A" w:rsidRDefault="00372561" w:rsidP="00372561">
      <w:pPr>
        <w:jc w:val="both"/>
        <w:rPr>
          <w:b/>
          <w:lang w:val="es-AR" w:eastAsia="es-ES"/>
        </w:rPr>
      </w:pPr>
    </w:p>
    <w:p w14:paraId="51586FF8" w14:textId="77777777" w:rsidR="00372561" w:rsidRPr="00F72765" w:rsidRDefault="00372561" w:rsidP="00372561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</w:t>
      </w:r>
      <w:r>
        <w:rPr>
          <w:lang w:val="es-AR" w:eastAsia="es-ES"/>
        </w:rPr>
        <w:t>de la Res.CSU-409/24.</w:t>
      </w:r>
    </w:p>
    <w:p w14:paraId="48CC6252" w14:textId="77777777" w:rsidR="00372561" w:rsidRPr="00F72765" w:rsidRDefault="00372561" w:rsidP="0037256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63E4CCD6" w14:textId="77777777" w:rsidR="00372561" w:rsidRPr="003A06EC" w:rsidRDefault="00372561" w:rsidP="0037256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A06EC">
        <w:rPr>
          <w:b/>
          <w:lang w:val="es-ES" w:eastAsia="es-ES"/>
        </w:rPr>
        <w:t>ARTICULO 4</w:t>
      </w:r>
      <w:r w:rsidRPr="003A06EC">
        <w:rPr>
          <w:b/>
          <w:lang w:val="es-ES" w:eastAsia="es-ES"/>
        </w:rPr>
        <w:sym w:font="Symbol" w:char="F0B0"/>
      </w:r>
      <w:r w:rsidRPr="003A06EC">
        <w:rPr>
          <w:b/>
          <w:lang w:val="es-ES" w:eastAsia="es-ES"/>
        </w:rPr>
        <w:t xml:space="preserve">: </w:t>
      </w:r>
      <w:r w:rsidRPr="003A06EC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5B9320E8" w14:textId="77777777" w:rsidR="00372561" w:rsidRPr="003A06EC" w:rsidRDefault="00372561" w:rsidP="00372561">
      <w:pPr>
        <w:jc w:val="both"/>
        <w:rPr>
          <w:szCs w:val="20"/>
          <w:lang w:val="es-ES_tradnl"/>
        </w:rPr>
      </w:pPr>
    </w:p>
    <w:p w14:paraId="36624517" w14:textId="77777777" w:rsidR="00372561" w:rsidRPr="00AA0448" w:rsidRDefault="00372561" w:rsidP="00372561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E53B9" w14:textId="77777777" w:rsidR="00000C6F" w:rsidRDefault="00000C6F">
      <w:r>
        <w:separator/>
      </w:r>
    </w:p>
  </w:endnote>
  <w:endnote w:type="continuationSeparator" w:id="0">
    <w:p w14:paraId="0EF2385E" w14:textId="77777777" w:rsidR="00000C6F" w:rsidRDefault="00000C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E3E81" w14:textId="77777777" w:rsidR="00000C6F" w:rsidRDefault="00000C6F">
      <w:r>
        <w:separator/>
      </w:r>
    </w:p>
  </w:footnote>
  <w:footnote w:type="continuationSeparator" w:id="0">
    <w:p w14:paraId="13D9CEAD" w14:textId="77777777" w:rsidR="00000C6F" w:rsidRDefault="00000C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C6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72561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4T13:12:00Z</dcterms:created>
  <dcterms:modified xsi:type="dcterms:W3CDTF">2024-08-14T13:12:00Z</dcterms:modified>
</cp:coreProperties>
</file>